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2BC63" w14:textId="7B0143E1" w:rsidR="00947440" w:rsidRPr="00E942B3" w:rsidRDefault="002E6C63" w:rsidP="00B51FFE">
      <w:pPr>
        <w:jc w:val="center"/>
        <w:rPr>
          <w:rFonts w:cstheme="minorHAnsi"/>
          <w:sz w:val="28"/>
          <w:u w:val="single"/>
          <w:lang w:val="en-US"/>
        </w:rPr>
      </w:pPr>
      <w:r w:rsidRPr="00E942B3">
        <w:rPr>
          <w:rFonts w:ascii="Arial Rounded MT Bold" w:hAnsi="Arial Rounded MT Bold" w:cstheme="minorHAnsi"/>
          <w:color w:val="0070C0"/>
          <w:sz w:val="28"/>
          <w:highlight w:val="yellow"/>
          <w:u w:val="single"/>
          <w:lang w:val="en-US"/>
        </w:rPr>
        <w:t>Data Analytics</w:t>
      </w:r>
    </w:p>
    <w:p w14:paraId="7A96130F" w14:textId="55D6CCAA" w:rsidR="00B51FFE" w:rsidRPr="00E942B3" w:rsidRDefault="00B51FFE" w:rsidP="00B51FFE">
      <w:pPr>
        <w:jc w:val="center"/>
        <w:rPr>
          <w:rFonts w:cstheme="minorHAnsi"/>
          <w:u w:val="single"/>
          <w:lang w:val="en-US"/>
        </w:rPr>
      </w:pPr>
      <w:r w:rsidRPr="00E942B3">
        <w:rPr>
          <w:rFonts w:cstheme="minorHAnsi"/>
          <w:color w:val="C00000"/>
          <w:u w:val="single"/>
          <w:lang w:val="en-US"/>
        </w:rPr>
        <w:t>Session-</w:t>
      </w:r>
      <w:r w:rsidR="00427FB4">
        <w:rPr>
          <w:rFonts w:cstheme="minorHAnsi"/>
          <w:color w:val="C00000"/>
          <w:u w:val="single"/>
          <w:lang w:val="en-US"/>
        </w:rPr>
        <w:t>2</w:t>
      </w:r>
      <w:r w:rsidRPr="00E942B3">
        <w:rPr>
          <w:rFonts w:cstheme="minorHAnsi"/>
          <w:color w:val="C00000"/>
          <w:u w:val="single"/>
          <w:lang w:val="en-US"/>
        </w:rPr>
        <w:t xml:space="preserve">  - Introduction</w:t>
      </w:r>
    </w:p>
    <w:p w14:paraId="15971B39" w14:textId="2D83B033" w:rsidR="00B51FFE" w:rsidRPr="00E942B3" w:rsidRDefault="00B51FFE" w:rsidP="00B51FFE">
      <w:pPr>
        <w:jc w:val="center"/>
        <w:rPr>
          <w:rFonts w:cstheme="minorHAnsi"/>
          <w:b/>
          <w:color w:val="538135" w:themeColor="accent6" w:themeShade="BF"/>
          <w:u w:val="single"/>
          <w:lang w:val="en-US"/>
        </w:rPr>
      </w:pPr>
      <w:r w:rsidRPr="00E942B3">
        <w:rPr>
          <w:rFonts w:cstheme="minorHAnsi"/>
          <w:b/>
          <w:color w:val="538135" w:themeColor="accent6" w:themeShade="BF"/>
          <w:u w:val="single"/>
          <w:lang w:val="en-US"/>
        </w:rPr>
        <w:t xml:space="preserve">Assignment </w:t>
      </w:r>
      <w:r w:rsidR="009965B3" w:rsidRPr="00E942B3">
        <w:rPr>
          <w:rFonts w:cstheme="minorHAnsi"/>
          <w:b/>
          <w:color w:val="538135" w:themeColor="accent6" w:themeShade="BF"/>
          <w:u w:val="single"/>
          <w:lang w:val="en-US"/>
        </w:rPr>
        <w:t>–</w:t>
      </w:r>
      <w:r w:rsidRPr="00E942B3">
        <w:rPr>
          <w:rFonts w:cstheme="minorHAnsi"/>
          <w:b/>
          <w:color w:val="538135" w:themeColor="accent6" w:themeShade="BF"/>
          <w:u w:val="single"/>
          <w:lang w:val="en-US"/>
        </w:rPr>
        <w:t xml:space="preserve"> </w:t>
      </w:r>
      <w:r w:rsidR="00BC584C">
        <w:rPr>
          <w:rFonts w:cstheme="minorHAnsi"/>
          <w:b/>
          <w:color w:val="538135" w:themeColor="accent6" w:themeShade="BF"/>
          <w:u w:val="single"/>
          <w:lang w:val="en-US"/>
        </w:rPr>
        <w:t>2</w:t>
      </w:r>
      <w:r w:rsidR="00427FB4">
        <w:rPr>
          <w:rFonts w:cstheme="minorHAnsi"/>
          <w:b/>
          <w:color w:val="538135" w:themeColor="accent6" w:themeShade="BF"/>
          <w:u w:val="single"/>
          <w:lang w:val="en-US"/>
        </w:rPr>
        <w:t>.</w:t>
      </w:r>
      <w:r w:rsidR="0031011C">
        <w:rPr>
          <w:rFonts w:cstheme="minorHAnsi"/>
          <w:b/>
          <w:color w:val="538135" w:themeColor="accent6" w:themeShade="BF"/>
          <w:u w:val="single"/>
          <w:lang w:val="en-US"/>
        </w:rPr>
        <w:t>2</w:t>
      </w:r>
    </w:p>
    <w:p w14:paraId="4E4ED9F0" w14:textId="51C0815D" w:rsidR="00B51FFE" w:rsidRPr="00E942B3" w:rsidRDefault="00B51FFE">
      <w:pPr>
        <w:rPr>
          <w:rFonts w:cstheme="minorHAnsi"/>
          <w:lang w:val="en-US"/>
        </w:rPr>
      </w:pPr>
    </w:p>
    <w:p w14:paraId="612FBA8E" w14:textId="3CC07403" w:rsidR="00B51FFE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1).</w:t>
      </w:r>
      <w:r w:rsidR="00E942B3" w:rsidRPr="00E942B3">
        <w:rPr>
          <w:rFonts w:cstheme="minorHAnsi"/>
          <w:b/>
          <w:color w:val="C00000"/>
          <w:lang w:val="en-US"/>
        </w:rPr>
        <w:t xml:space="preserve"> </w:t>
      </w:r>
      <w:r w:rsidRPr="00E942B3">
        <w:rPr>
          <w:rFonts w:cstheme="minorHAnsi"/>
          <w:b/>
          <w:color w:val="C00000"/>
          <w:lang w:val="en-US"/>
        </w:rPr>
        <w:t>Introduction</w:t>
      </w:r>
    </w:p>
    <w:p w14:paraId="67A8B0E2" w14:textId="699C2145" w:rsidR="0009722A" w:rsidRPr="00E942B3" w:rsidRDefault="0009722A" w:rsidP="0009722A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This assignment will help you to understand the key concepts learnt in this session.</w:t>
      </w:r>
    </w:p>
    <w:p w14:paraId="5A0CE7C6" w14:textId="272A25DD" w:rsidR="00F11AEF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2). Objective</w:t>
      </w:r>
    </w:p>
    <w:p w14:paraId="16FB5E90" w14:textId="784ACD36" w:rsidR="0009722A" w:rsidRPr="00E942B3" w:rsidRDefault="005D0BDB" w:rsidP="0009722A">
      <w:pPr>
        <w:spacing w:line="240" w:lineRule="auto"/>
        <w:rPr>
          <w:rFonts w:cstheme="minorHAnsi"/>
          <w:lang w:val="en-US"/>
        </w:rPr>
      </w:pPr>
      <w:r w:rsidRPr="005D0BDB">
        <w:rPr>
          <w:rFonts w:cstheme="minorHAnsi"/>
          <w:lang w:val="en-US"/>
        </w:rPr>
        <w:t>This assignment will test your skills on the basics of R.</w:t>
      </w:r>
    </w:p>
    <w:p w14:paraId="3034ED48" w14:textId="44677488" w:rsidR="00F11AEF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 xml:space="preserve">3). Prerequisite </w:t>
      </w:r>
    </w:p>
    <w:p w14:paraId="4FEE646A" w14:textId="5764DFF2" w:rsidR="0009722A" w:rsidRPr="00E942B3" w:rsidRDefault="0009722A" w:rsidP="0009722A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14:paraId="07B6A1C1" w14:textId="078F1CA4" w:rsidR="00F11AEF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4). Associated Data Files</w:t>
      </w:r>
    </w:p>
    <w:p w14:paraId="184A62CC" w14:textId="32B1F6F1" w:rsidR="0009722A" w:rsidRPr="00E942B3" w:rsidRDefault="0009722A" w:rsidP="0009722A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14:paraId="714E1842" w14:textId="78BCEDD1" w:rsidR="00F11AEF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5). Problem Statement</w:t>
      </w:r>
    </w:p>
    <w:p w14:paraId="17CEF19E" w14:textId="77777777" w:rsidR="0031011C" w:rsidRPr="0031011C" w:rsidRDefault="0031011C" w:rsidP="0031011C">
      <w:pPr>
        <w:spacing w:line="240" w:lineRule="auto"/>
        <w:rPr>
          <w:rFonts w:cstheme="minorHAnsi"/>
          <w:lang w:val="en-US"/>
        </w:rPr>
      </w:pPr>
      <w:r w:rsidRPr="0031011C">
        <w:rPr>
          <w:rFonts w:cstheme="minorHAnsi"/>
          <w:lang w:val="en-US"/>
        </w:rPr>
        <w:t>1. Read multiple JSON files into a directory to convert into a dataset.</w:t>
      </w:r>
    </w:p>
    <w:p w14:paraId="7917ED6C" w14:textId="77777777" w:rsidR="0031011C" w:rsidRPr="0031011C" w:rsidRDefault="0031011C" w:rsidP="0031011C">
      <w:pPr>
        <w:spacing w:line="240" w:lineRule="auto"/>
        <w:rPr>
          <w:rFonts w:cstheme="minorHAnsi"/>
          <w:lang w:val="en-US"/>
        </w:rPr>
      </w:pPr>
      <w:r w:rsidRPr="0031011C">
        <w:rPr>
          <w:rFonts w:cstheme="minorHAnsi"/>
          <w:lang w:val="en-US"/>
        </w:rPr>
        <w:t>I have files text1, text2, text3 in the directory JSON.</w:t>
      </w:r>
    </w:p>
    <w:p w14:paraId="25FC3CD3" w14:textId="77777777" w:rsidR="0031011C" w:rsidRPr="0031011C" w:rsidRDefault="0031011C" w:rsidP="0031011C">
      <w:pPr>
        <w:spacing w:line="240" w:lineRule="auto"/>
        <w:rPr>
          <w:rFonts w:cstheme="minorHAnsi"/>
          <w:lang w:val="en-US"/>
        </w:rPr>
      </w:pPr>
      <w:r w:rsidRPr="0031011C">
        <w:rPr>
          <w:rFonts w:cstheme="minorHAnsi"/>
          <w:lang w:val="en-US"/>
        </w:rPr>
        <w:t>2. Parse the following JSON into a data frame.</w:t>
      </w:r>
    </w:p>
    <w:p w14:paraId="58B63667" w14:textId="77777777" w:rsidR="0031011C" w:rsidRPr="0031011C" w:rsidRDefault="0031011C" w:rsidP="0031011C">
      <w:pPr>
        <w:spacing w:line="240" w:lineRule="auto"/>
        <w:rPr>
          <w:rFonts w:cstheme="minorHAnsi"/>
          <w:lang w:val="en-US"/>
        </w:rPr>
      </w:pPr>
      <w:proofErr w:type="spellStart"/>
      <w:r w:rsidRPr="0031011C">
        <w:rPr>
          <w:rFonts w:cstheme="minorHAnsi"/>
          <w:lang w:val="en-US"/>
        </w:rPr>
        <w:t>js</w:t>
      </w:r>
      <w:proofErr w:type="spellEnd"/>
      <w:r w:rsidRPr="0031011C">
        <w:rPr>
          <w:rFonts w:cstheme="minorHAnsi"/>
          <w:lang w:val="en-US"/>
        </w:rPr>
        <w:t>&lt;-'{</w:t>
      </w:r>
    </w:p>
    <w:p w14:paraId="6151FFC2" w14:textId="77777777" w:rsidR="0031011C" w:rsidRPr="0031011C" w:rsidRDefault="0031011C" w:rsidP="0031011C">
      <w:pPr>
        <w:spacing w:line="240" w:lineRule="auto"/>
        <w:rPr>
          <w:rFonts w:cstheme="minorHAnsi"/>
          <w:lang w:val="en-US"/>
        </w:rPr>
      </w:pPr>
      <w:r w:rsidRPr="0031011C">
        <w:rPr>
          <w:rFonts w:cstheme="minorHAnsi"/>
          <w:lang w:val="en-US"/>
        </w:rPr>
        <w:t>"name": null, "</w:t>
      </w:r>
      <w:proofErr w:type="spellStart"/>
      <w:r w:rsidRPr="0031011C">
        <w:rPr>
          <w:rFonts w:cstheme="minorHAnsi"/>
          <w:lang w:val="en-US"/>
        </w:rPr>
        <w:t>release_date_local</w:t>
      </w:r>
      <w:proofErr w:type="spellEnd"/>
      <w:r w:rsidRPr="0031011C">
        <w:rPr>
          <w:rFonts w:cstheme="minorHAnsi"/>
          <w:lang w:val="en-US"/>
        </w:rPr>
        <w:t>": null, "title": "3 (2011)",</w:t>
      </w:r>
    </w:p>
    <w:p w14:paraId="21CD965C" w14:textId="77777777" w:rsidR="0031011C" w:rsidRPr="0031011C" w:rsidRDefault="0031011C" w:rsidP="0031011C">
      <w:pPr>
        <w:spacing w:line="240" w:lineRule="auto"/>
        <w:rPr>
          <w:rFonts w:cstheme="minorHAnsi"/>
          <w:lang w:val="en-US"/>
        </w:rPr>
      </w:pPr>
      <w:r w:rsidRPr="0031011C">
        <w:rPr>
          <w:rFonts w:cstheme="minorHAnsi"/>
          <w:lang w:val="en-US"/>
        </w:rPr>
        <w:t>"</w:t>
      </w:r>
      <w:proofErr w:type="spellStart"/>
      <w:r w:rsidRPr="0031011C">
        <w:rPr>
          <w:rFonts w:cstheme="minorHAnsi"/>
          <w:lang w:val="en-US"/>
        </w:rPr>
        <w:t>opening_weekend_take</w:t>
      </w:r>
      <w:proofErr w:type="spellEnd"/>
      <w:r w:rsidRPr="0031011C">
        <w:rPr>
          <w:rFonts w:cstheme="minorHAnsi"/>
          <w:lang w:val="en-US"/>
        </w:rPr>
        <w:t>": 1234, "year": 2011,</w:t>
      </w:r>
    </w:p>
    <w:p w14:paraId="670E1BF0" w14:textId="77777777" w:rsidR="0031011C" w:rsidRPr="0031011C" w:rsidRDefault="0031011C" w:rsidP="0031011C">
      <w:pPr>
        <w:spacing w:line="240" w:lineRule="auto"/>
        <w:rPr>
          <w:rFonts w:cstheme="minorHAnsi"/>
          <w:lang w:val="en-US"/>
        </w:rPr>
      </w:pPr>
      <w:r w:rsidRPr="0031011C">
        <w:rPr>
          <w:rFonts w:cstheme="minorHAnsi"/>
          <w:lang w:val="en-US"/>
        </w:rPr>
        <w:t>"</w:t>
      </w:r>
      <w:proofErr w:type="spellStart"/>
      <w:r w:rsidRPr="0031011C">
        <w:rPr>
          <w:rFonts w:cstheme="minorHAnsi"/>
          <w:lang w:val="en-US"/>
        </w:rPr>
        <w:t>release_date_wide</w:t>
      </w:r>
      <w:proofErr w:type="spellEnd"/>
      <w:r w:rsidRPr="0031011C">
        <w:rPr>
          <w:rFonts w:cstheme="minorHAnsi"/>
          <w:lang w:val="en-US"/>
        </w:rPr>
        <w:t>": "2011-09-16", "gross": 59954</w:t>
      </w:r>
    </w:p>
    <w:p w14:paraId="2352C232" w14:textId="77777777" w:rsidR="0031011C" w:rsidRPr="0031011C" w:rsidRDefault="0031011C" w:rsidP="0031011C">
      <w:pPr>
        <w:spacing w:line="240" w:lineRule="auto"/>
        <w:rPr>
          <w:rFonts w:cstheme="minorHAnsi"/>
          <w:lang w:val="en-US"/>
        </w:rPr>
      </w:pPr>
      <w:r w:rsidRPr="0031011C">
        <w:rPr>
          <w:rFonts w:cstheme="minorHAnsi"/>
          <w:lang w:val="en-US"/>
        </w:rPr>
        <w:t>}'</w:t>
      </w:r>
    </w:p>
    <w:p w14:paraId="63E27437" w14:textId="5C629B58" w:rsidR="0031011C" w:rsidRDefault="0031011C" w:rsidP="0031011C">
      <w:pPr>
        <w:spacing w:line="240" w:lineRule="auto"/>
        <w:rPr>
          <w:rFonts w:cstheme="minorHAnsi"/>
          <w:lang w:val="en-US"/>
        </w:rPr>
      </w:pPr>
      <w:r w:rsidRPr="0031011C">
        <w:rPr>
          <w:rFonts w:cstheme="minorHAnsi"/>
          <w:lang w:val="en-US"/>
        </w:rPr>
        <w:t>3. Write a script for Variable Binning using R.</w:t>
      </w:r>
    </w:p>
    <w:p w14:paraId="4DEE55BC" w14:textId="6174BB7A" w:rsidR="00D814B1" w:rsidRDefault="008C517F" w:rsidP="0031011C">
      <w:pPr>
        <w:spacing w:line="240" w:lineRule="auto"/>
        <w:rPr>
          <w:rFonts w:cstheme="minorHAnsi"/>
          <w:b/>
          <w:color w:val="C00000"/>
          <w:lang w:val="en-US"/>
        </w:rPr>
      </w:pPr>
      <w:proofErr w:type="spellStart"/>
      <w:r>
        <w:rPr>
          <w:color w:val="000000"/>
          <w:sz w:val="21"/>
          <w:szCs w:val="21"/>
          <w:shd w:val="clear" w:color="auto" w:fill="FFFFFF"/>
        </w:rPr>
        <w:t>Ams</w:t>
      </w:r>
      <w:proofErr w:type="spellEnd"/>
      <w:r>
        <w:rPr>
          <w:color w:val="000000"/>
          <w:sz w:val="21"/>
          <w:szCs w:val="21"/>
          <w:shd w:val="clear" w:color="auto" w:fill="FFFFFF"/>
        </w:rPr>
        <w:t xml:space="preserve">: </w:t>
      </w:r>
      <w:bookmarkStart w:id="0" w:name="_GoBack"/>
      <w:bookmarkEnd w:id="0"/>
      <w:r>
        <w:rPr>
          <w:color w:val="000000"/>
          <w:sz w:val="21"/>
          <w:szCs w:val="21"/>
          <w:shd w:val="clear" w:color="auto" w:fill="FFFFFF"/>
        </w:rPr>
        <w:t>V</w:t>
      </w:r>
      <w:r>
        <w:rPr>
          <w:color w:val="000000"/>
          <w:sz w:val="21"/>
          <w:szCs w:val="21"/>
          <w:shd w:val="clear" w:color="auto" w:fill="FFFFFF"/>
        </w:rPr>
        <w:t>ariable importance functions can be obtained on simple trees, not necessarily forests. </w:t>
      </w:r>
    </w:p>
    <w:p w14:paraId="21B324E3" w14:textId="77777777" w:rsidR="00D814B1" w:rsidRDefault="00D814B1" w:rsidP="0031011C">
      <w:pPr>
        <w:spacing w:line="240" w:lineRule="auto"/>
        <w:rPr>
          <w:rFonts w:cstheme="minorHAnsi"/>
          <w:b/>
          <w:color w:val="C00000"/>
          <w:lang w:val="en-US"/>
        </w:rPr>
      </w:pPr>
    </w:p>
    <w:p w14:paraId="60AD1898" w14:textId="2B14E01F" w:rsidR="00F11AEF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6). Expected Output</w:t>
      </w:r>
    </w:p>
    <w:p w14:paraId="5FF96B76" w14:textId="4D9CDDD7" w:rsidR="00F11AEF" w:rsidRPr="00E942B3" w:rsidRDefault="0009722A">
      <w:pPr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sectPr w:rsidR="00F11AEF" w:rsidRPr="00E942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sDCxMDEzMDYzNDRU0lEKTi0uzszPAykwrAUAaRCUFSwAAAA="/>
  </w:docVars>
  <w:rsids>
    <w:rsidRoot w:val="00884DF9"/>
    <w:rsid w:val="0009722A"/>
    <w:rsid w:val="002E6C63"/>
    <w:rsid w:val="0031011C"/>
    <w:rsid w:val="003A7ACF"/>
    <w:rsid w:val="00427FB4"/>
    <w:rsid w:val="005D0BDB"/>
    <w:rsid w:val="0081627D"/>
    <w:rsid w:val="00884DF9"/>
    <w:rsid w:val="008C517F"/>
    <w:rsid w:val="00941562"/>
    <w:rsid w:val="00947440"/>
    <w:rsid w:val="009965B3"/>
    <w:rsid w:val="00A07CC0"/>
    <w:rsid w:val="00B314F5"/>
    <w:rsid w:val="00B51FFE"/>
    <w:rsid w:val="00B606C9"/>
    <w:rsid w:val="00BC584C"/>
    <w:rsid w:val="00D64DB7"/>
    <w:rsid w:val="00D814B1"/>
    <w:rsid w:val="00E942B3"/>
    <w:rsid w:val="00F11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6942C"/>
  <w15:chartTrackingRefBased/>
  <w15:docId w15:val="{88CDC743-02A5-4061-87A9-BA64D9F5D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2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IVAS VADDEBOINA</dc:creator>
  <cp:keywords/>
  <dc:description/>
  <cp:lastModifiedBy>SREENIVAS VADDEBOINA</cp:lastModifiedBy>
  <cp:revision>15</cp:revision>
  <dcterms:created xsi:type="dcterms:W3CDTF">2018-06-29T11:54:00Z</dcterms:created>
  <dcterms:modified xsi:type="dcterms:W3CDTF">2018-07-10T15:17:00Z</dcterms:modified>
</cp:coreProperties>
</file>